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ก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ข้อมูลntrol นางเอกAEC ของเราตอนนี้เนี่ยจากตัวที่มีค่านะคะ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มกราคม มค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ความยาวเท่าไหร่นะคะโดยสามารถส่งนะคะเลข 3 ตัวสุดท้ายของเรานะคะอันนี้ก็จะเป็นการต้องการส่งข้อมูลจากรูปภาพเนี่ยเราจะสังเกตได้ว่าจะมีลักษณะการตกหล่นไหมองค์ประกอบอะไรบ้างในรูปแบบครบหรือเปล่าหรือว่าเกิดการผิดพลาดในการนำส่งข้อมูลไหมลักษณะหรือว่าสมบัติอะไรบ้างนั่นเองอยู่ที่เขียนว่าโทรเขียนตัวนี้นะคะก็จะช่วยข้อมูลได้ตั้งแต่ 0 ถึงแม่ค้ากับตัวมาตรฐานไอที่มี 802.4 ของเราวิ่งอยู่ในตัวระบบเครือข่ายของเราทำให้การสื่อสารระหว่างต้นทางเหนือจะได้ตรงกันอีกจะมีเพิ่มเข้ามานะคะในตัวแล้วก็ตัวเข้าไปเดี๋ยวเราจะมาทำความรู้จักกันว่า 2 ตัวนี้1182 ใบนั่นเองก็คือแล้วแต่ระยะเราถึงตัวว่าไปทางเนี่ยเข้าไปนะคะจะเป็นตัวนี้นะคะโดยการปลายทางก็จะทำการเปลี่ยนนะคะข้อมูลจากตัวที่มีค่านะคะจาก 0 เป็น 1 เพื่อจะทำให้ข้อมูลในเครือข่ายคราวนี้เรามาดูในรูปแบบของตัวแทน 82.5 บ้างว่ามีต้นทางไหนต้องการจะส่งข้อมูลหน้าตาและต่อไปก็จะเป็นระบบเครือข่ายของเรามะหมี่access Control นางเอกเช็คความถูกต้องของข้อมูลส่งข้อมูลAEC ของเราตอนนี้เนี่ยเดินทางก็คือสามารถscr ตัวหายกับตัวมาตรฐาน 802.4 ที่เอาปากมาแล้วมีมีเครื่องคอมพิวเตอร์หรือว่าเพื่อจะได้บอกว่าอันนี้เราเป็นเฟรมนะคะกลับมาเป็นตัวปลายทางได้โดยก็จะมีข้อมูลรายละเอียดหัวอย่างที่บอกไปก็จะมีตัว The Meter กับ MD มิเตอร์ก็คือหลักๆของตัวมาตรฐานเขามีเริ่มจากตัวรูปแรกนะคะตัวเองจนกระทั่งก็คือไอ้ตัวนี้ตัวแค่เนี่ยจะทำการวิ่งวนอยู่ในตัวครับตรวจสอบข้อมูลครบหรือไม่ครบแจ้งหรือว่าคนถามที่ต้องการส่งข้อมูลก็ได้ทำการเปลี่ยนข้อมูลของตัว Token ให้มันเป็นเฟรมที่เช่นเดียวกันการส่งข้อมูลของเราลักษณะเหมือนกับตัวมาตรฐาน 802.4พี่ความยาวของตัวข้อมูลที่เราจะส่งแบบนี้ของตัวเองประกอบในกรณีที่เราต้องการส่งข้อมูลทำการตัวเครื่องคอมพิวเตอร์เรื่องนั้นพี่ทำการจะส่งมายังไปทั้งคืนนะคะ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ตอนนี้ก็จะมีรายละเอียดที่เพิ่มมากขึ้นนะคะโดยจะแบ่งออกเป็น 4 ส่วนโดยเฮลตี้ตามชื่อตามความหมายของภาษาอังกฤษก็คือจะกพ.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ว่าจะต้องการตรวจว่าข้อมูลที่ได้รับตกไหมหรือว่าเกิดการผิดพลงเอกเกิดการสูญหายหรือว่าการถ่ายไปให้ตัวระบบเครือข่ายเป็นการตรวจสอบช่วยให้ทราบนะคะว่ข้อมูลที่เราส่งไปเนี่ยระหว่างตอนไหนเนี่ยตัวเฟรมสเตตัสนะคะ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ๆแล้วก็มีการเชื่อมต่อก่อนนะคะทั้งหมดภายในตัวของเรานั่นเองเกาะมีลำดับนะคะ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ชื่อลิงก็จะเป็นรูปแบบของเราจะมีการเชื่อมต่อที่มันเป็นวงแหวนก็คือเป็นเหมือนคล้ายๆระบบติดตั้งเองนะคะแล้วก็จะมีการเชื่อมต่อแบบจุดต่อจุดมีอุปกรณ์นะคะ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ก็จะเป็นลักษณะการเชื่อมต่ออุปกรณ์คอมพิวเตอร์แล้วก็ผ่านด้วยตัวเองmau ตัวนี้เชื่อมไปยังสายนะคะConnection ต่างๆ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ก็คือตัว HDDI นะคะก็ f ย่อมาจากไฟเบอร์ก็คือเป็นอุปกรณ์ที่สายสายเชื่อมต่อในรูปแบบไฟเบอร์ติดของเรานะคะเป็นระบบเครือข่ายนะคะใช้รูปแบบ kerry เมื่อกี้ของเรานะคะที่มีการเชื่อมต่อเป็นวงปิดน้อยผ่านมาตรฐานของMSI แล้วก็ไอที่อยู่ของเรานะคะจากรูปนะคะจากรูปของเรานะคะเราก็จะทราบให้เห็นการเปรียบเทียบของตัวโครงสร้าง2 อันนะคะในตัวโครงสร้างของตัว OSI ของเรา OSI model 7 layer นะคะพี่น่าจะเป็นประมาณเกือบสัปดาห์ที่ 2 ที่เราเรียนมานะคะไม่มีชื่ออะไรบ้างมาเปรียบเทียบกับตัว ftdi ที่เป็น Fiber Optic ที่เราเชื่อมต่อในของเล่นลิงของเรานะคะ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ๆกันเลยเอาของตัวเองแล้วก็ทั้ง 2 อันของตัว sci เองนะคะผัดมาม่าในตัวเลยเยอะที่ 2 นะคะก็ของตัวเองให้ใส่ก็จะเป็นตัวตะลิงประจักษ์ไปเชื่อมต่อ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05T09:36:14Z</dcterms:created>
  <dcterms:modified xsi:type="dcterms:W3CDTF">2024-04-05T09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เมษายน 2567 เวลา 08.49 น.</vt:lpwstr>
  </property>
  <property fmtid="{D5CDD505-2E9C-101B-9397-08002B2CF9AE}" pid="3" name="subtitle">
    <vt:lpwstr/>
  </property>
</Properties>
</file>